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70DB2" w14:textId="4726D646" w:rsidR="00F82383" w:rsidRPr="00561FBB" w:rsidRDefault="00F82383" w:rsidP="00F82383">
      <w:pPr>
        <w:spacing w:after="0" w:line="240" w:lineRule="auto"/>
        <w:jc w:val="center"/>
        <w:rPr>
          <w:rFonts w:ascii="Times New Roman" w:eastAsia="Cambria" w:hAnsi="Times New Roman" w:cs="Times New Roman"/>
          <w:sz w:val="90"/>
          <w:szCs w:val="20"/>
        </w:rPr>
      </w:pPr>
    </w:p>
    <w:p w14:paraId="449561F8" w14:textId="2D21E4FF" w:rsidR="00F82383" w:rsidRPr="00B76197" w:rsidRDefault="00B76197" w:rsidP="00F82383">
      <w:pPr>
        <w:spacing w:after="0" w:line="240" w:lineRule="auto"/>
        <w:jc w:val="center"/>
        <w:rPr>
          <w:rFonts w:ascii="Times New Roman" w:eastAsia="Cambria" w:hAnsi="Times New Roman" w:cs="Times New Roman"/>
          <w:b/>
          <w:bCs/>
          <w:sz w:val="90"/>
          <w:szCs w:val="20"/>
        </w:rPr>
      </w:pPr>
      <w:r>
        <w:rPr>
          <w:rFonts w:eastAsia="Cambria"/>
          <w:b/>
          <w:bCs/>
          <w:noProof/>
          <w:sz w:val="90"/>
          <w:szCs w:val="20"/>
        </w:rPr>
        <w:drawing>
          <wp:inline distT="0" distB="0" distL="0" distR="0" wp14:anchorId="6FCCDA6C" wp14:editId="22D0538C">
            <wp:extent cx="6850380" cy="16078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C4E1F" w14:textId="77777777" w:rsidR="00F82383" w:rsidRPr="00561FBB" w:rsidRDefault="00F82383" w:rsidP="00F82383">
      <w:pPr>
        <w:spacing w:after="0" w:line="240" w:lineRule="auto"/>
        <w:jc w:val="center"/>
        <w:rPr>
          <w:rFonts w:ascii="Times New Roman" w:eastAsia="Cambria" w:hAnsi="Times New Roman" w:cs="Times New Roman"/>
          <w:sz w:val="90"/>
          <w:szCs w:val="20"/>
        </w:rPr>
      </w:pPr>
    </w:p>
    <w:p w14:paraId="6BADCBBB" w14:textId="77777777" w:rsidR="00F82383" w:rsidRPr="00F82383" w:rsidRDefault="00F82383" w:rsidP="00F82383">
      <w:pPr>
        <w:spacing w:after="0" w:line="240" w:lineRule="auto"/>
        <w:jc w:val="center"/>
        <w:rPr>
          <w:rFonts w:ascii="Times New Roman" w:eastAsia="Cambria" w:hAnsi="Times New Roman" w:cs="Times New Roman"/>
          <w:sz w:val="90"/>
          <w:szCs w:val="20"/>
        </w:rPr>
      </w:pPr>
      <w:r w:rsidRPr="00F82383">
        <w:rPr>
          <w:rFonts w:ascii="Times New Roman" w:eastAsia="Cambria" w:hAnsi="Times New Roman" w:cs="Times New Roman"/>
          <w:sz w:val="90"/>
          <w:szCs w:val="20"/>
        </w:rPr>
        <w:t xml:space="preserve">Work and </w:t>
      </w:r>
    </w:p>
    <w:p w14:paraId="056DC849" w14:textId="77777777" w:rsidR="00F82383" w:rsidRPr="00561FBB" w:rsidRDefault="00F82383" w:rsidP="00F82383">
      <w:pPr>
        <w:pBdr>
          <w:bottom w:val="single" w:sz="12" w:space="12" w:color="auto"/>
        </w:pBdr>
        <w:spacing w:after="120" w:line="240" w:lineRule="auto"/>
        <w:jc w:val="center"/>
        <w:rPr>
          <w:rFonts w:ascii="Times New Roman" w:eastAsia="Cambria" w:hAnsi="Times New Roman" w:cs="Times New Roman"/>
          <w:sz w:val="90"/>
          <w:szCs w:val="20"/>
        </w:rPr>
      </w:pPr>
      <w:r w:rsidRPr="00F82383">
        <w:rPr>
          <w:rFonts w:ascii="Times New Roman" w:eastAsia="Cambria" w:hAnsi="Times New Roman" w:cs="Times New Roman"/>
          <w:sz w:val="90"/>
          <w:szCs w:val="20"/>
        </w:rPr>
        <w:t xml:space="preserve">Performance Plan </w:t>
      </w:r>
    </w:p>
    <w:p w14:paraId="5FA95C07" w14:textId="61D562C0" w:rsidR="00F82383" w:rsidRPr="00561FBB" w:rsidRDefault="00F82383" w:rsidP="00F82383">
      <w:pPr>
        <w:pBdr>
          <w:bottom w:val="single" w:sz="12" w:space="12" w:color="auto"/>
        </w:pBdr>
        <w:spacing w:after="120" w:line="240" w:lineRule="auto"/>
        <w:jc w:val="center"/>
        <w:rPr>
          <w:rFonts w:ascii="Times New Roman" w:eastAsia="Cambria" w:hAnsi="Times New Roman" w:cs="Times New Roman"/>
          <w:sz w:val="90"/>
          <w:szCs w:val="20"/>
        </w:rPr>
      </w:pPr>
      <w:r w:rsidRPr="00561FBB">
        <w:rPr>
          <w:rFonts w:ascii="Times New Roman" w:eastAsia="Cambria" w:hAnsi="Times New Roman" w:cs="Times New Roman"/>
          <w:sz w:val="90"/>
          <w:szCs w:val="20"/>
        </w:rPr>
        <w:t>FY20</w:t>
      </w:r>
      <w:r w:rsidR="00533C2C">
        <w:rPr>
          <w:rFonts w:ascii="Times New Roman" w:eastAsia="Cambria" w:hAnsi="Times New Roman" w:cs="Times New Roman"/>
          <w:sz w:val="90"/>
          <w:szCs w:val="20"/>
        </w:rPr>
        <w:t>21</w:t>
      </w:r>
    </w:p>
    <w:p w14:paraId="7F3C6BA1" w14:textId="77777777" w:rsidR="00F82383" w:rsidRPr="00561FBB" w:rsidRDefault="00F82383" w:rsidP="00F82383">
      <w:pPr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4BF9FFB1" w14:textId="7936150A" w:rsidR="00F82383" w:rsidRPr="00561FBB" w:rsidRDefault="00050959" w:rsidP="00F82383">
      <w:pPr>
        <w:spacing w:after="0" w:line="240" w:lineRule="auto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  <w:sz w:val="36"/>
            <w:szCs w:val="36"/>
          </w:rPr>
          <w:alias w:val="Employee Name"/>
          <w:tag w:val="Employee Name"/>
          <w:id w:val="560290964"/>
          <w:placeholder>
            <w:docPart w:val="E113CE1557124686815F3BA447D5A76B"/>
          </w:placeholder>
          <w:text/>
        </w:sdtPr>
        <w:sdtEndPr/>
        <w:sdtContent>
          <w:r w:rsidR="00C5684E">
            <w:rPr>
              <w:rFonts w:ascii="Times New Roman" w:hAnsi="Times New Roman" w:cs="Times New Roman"/>
              <w:sz w:val="36"/>
              <w:szCs w:val="36"/>
            </w:rPr>
            <w:t>Click to Enter Name</w:t>
          </w:r>
        </w:sdtContent>
      </w:sdt>
    </w:p>
    <w:p w14:paraId="50D2FB0C" w14:textId="77777777" w:rsidR="00F82383" w:rsidRPr="00561FBB" w:rsidRDefault="00F82383" w:rsidP="00F82383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8F5DBB8" w14:textId="77777777" w:rsidR="00F82383" w:rsidRPr="00561FBB" w:rsidRDefault="00F82383" w:rsidP="00F82383">
      <w:pPr>
        <w:spacing w:after="480"/>
        <w:rPr>
          <w:rFonts w:ascii="Times New Roman" w:eastAsia="Times New Roman" w:hAnsi="Times New Roman" w:cs="Times New Roman"/>
          <w:sz w:val="36"/>
          <w:szCs w:val="36"/>
        </w:rPr>
      </w:pPr>
    </w:p>
    <w:p w14:paraId="428232AE" w14:textId="046EECE7" w:rsidR="00B76197" w:rsidRDefault="00050959" w:rsidP="00B76197">
      <w:pPr>
        <w:spacing w:after="480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eastAsia="Times New Roman" w:hAnsi="Times New Roman" w:cs="Times New Roman"/>
            <w:sz w:val="36"/>
            <w:szCs w:val="36"/>
          </w:rPr>
          <w:alias w:val="Job Title"/>
          <w:tag w:val="Job Title"/>
          <w:id w:val="721638605"/>
          <w:placeholder>
            <w:docPart w:val="9B1909F567F24105920B3BF9D9C1D107"/>
          </w:placeholder>
          <w:text/>
        </w:sdtPr>
        <w:sdtEndPr/>
        <w:sdtContent>
          <w:r w:rsidR="00C5684E">
            <w:rPr>
              <w:rFonts w:ascii="Times New Roman" w:eastAsia="Times New Roman" w:hAnsi="Times New Roman" w:cs="Times New Roman"/>
              <w:sz w:val="36"/>
              <w:szCs w:val="36"/>
            </w:rPr>
            <w:t xml:space="preserve">Click to Enter </w:t>
          </w:r>
          <w:r w:rsidR="00DA1871">
            <w:rPr>
              <w:rFonts w:ascii="Times New Roman" w:eastAsia="Times New Roman" w:hAnsi="Times New Roman" w:cs="Times New Roman"/>
              <w:sz w:val="36"/>
              <w:szCs w:val="36"/>
            </w:rPr>
            <w:t xml:space="preserve">Job </w:t>
          </w:r>
          <w:r w:rsidR="00C5684E">
            <w:rPr>
              <w:rFonts w:ascii="Times New Roman" w:eastAsia="Times New Roman" w:hAnsi="Times New Roman" w:cs="Times New Roman"/>
              <w:sz w:val="36"/>
              <w:szCs w:val="36"/>
            </w:rPr>
            <w:t>Title</w:t>
          </w:r>
        </w:sdtContent>
      </w:sdt>
      <w:r w:rsidR="00F82383" w:rsidRPr="00561FBB">
        <w:rPr>
          <w:rFonts w:ascii="Times New Roman" w:hAnsi="Times New Roman" w:cs="Times New Roman"/>
        </w:rPr>
        <w:t xml:space="preserve"> </w:t>
      </w:r>
    </w:p>
    <w:p w14:paraId="0D827F3E" w14:textId="5515DB12" w:rsidR="00F82383" w:rsidRPr="00DA1871" w:rsidRDefault="00872E84" w:rsidP="00B76197">
      <w:pPr>
        <w:spacing w:after="480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</w:pPr>
      <w:r w:rsidRPr="00DA1871">
        <w:rPr>
          <w:rFonts w:ascii="Times New Roman" w:hAnsi="Times New Roman" w:cs="Times New Roman"/>
          <w:b/>
          <w:bCs/>
          <w:u w:val="single"/>
        </w:rPr>
        <w:lastRenderedPageBreak/>
        <w:t>Section 1: Annual Goa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16"/>
        <w:gridCol w:w="2987"/>
        <w:gridCol w:w="2737"/>
        <w:gridCol w:w="4714"/>
        <w:gridCol w:w="1436"/>
      </w:tblGrid>
      <w:tr w:rsidR="00872E84" w:rsidRPr="00561FBB" w14:paraId="4FD5F9E9" w14:textId="77777777" w:rsidTr="00E1281C">
        <w:tc>
          <w:tcPr>
            <w:tcW w:w="874" w:type="pct"/>
            <w:shd w:val="clear" w:color="auto" w:fill="BDD6EE" w:themeFill="accent5" w:themeFillTint="66"/>
            <w:vAlign w:val="center"/>
          </w:tcPr>
          <w:p w14:paraId="6258136F" w14:textId="77777777" w:rsidR="00872E84" w:rsidRPr="00561FBB" w:rsidRDefault="00872E84" w:rsidP="005E4E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1FBB">
              <w:rPr>
                <w:rFonts w:ascii="Times New Roman" w:hAnsi="Times New Roman" w:cs="Times New Roman"/>
                <w:b/>
              </w:rPr>
              <w:t>Goal</w:t>
            </w:r>
          </w:p>
        </w:tc>
        <w:tc>
          <w:tcPr>
            <w:tcW w:w="1038" w:type="pct"/>
            <w:shd w:val="clear" w:color="auto" w:fill="BDD6EE" w:themeFill="accent5" w:themeFillTint="66"/>
            <w:vAlign w:val="center"/>
          </w:tcPr>
          <w:p w14:paraId="67EE8614" w14:textId="4977887A" w:rsidR="00872E84" w:rsidRPr="00561FBB" w:rsidRDefault="00872E84" w:rsidP="005E4E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1FBB">
              <w:rPr>
                <w:rFonts w:ascii="Times New Roman" w:hAnsi="Times New Roman" w:cs="Times New Roman"/>
                <w:b/>
              </w:rPr>
              <w:t>Measure(s)</w:t>
            </w:r>
          </w:p>
        </w:tc>
        <w:tc>
          <w:tcPr>
            <w:tcW w:w="951" w:type="pct"/>
            <w:shd w:val="clear" w:color="auto" w:fill="BDD6EE" w:themeFill="accent5" w:themeFillTint="66"/>
          </w:tcPr>
          <w:p w14:paraId="275533C9" w14:textId="003500C9" w:rsidR="00872E84" w:rsidRPr="00561FBB" w:rsidRDefault="00872E84" w:rsidP="005E4EEF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utcome(s)</w:t>
            </w:r>
          </w:p>
        </w:tc>
        <w:tc>
          <w:tcPr>
            <w:tcW w:w="1638" w:type="pct"/>
            <w:shd w:val="clear" w:color="auto" w:fill="BDD6EE" w:themeFill="accent5" w:themeFillTint="66"/>
            <w:vAlign w:val="center"/>
          </w:tcPr>
          <w:p w14:paraId="449A97AA" w14:textId="6216FF83" w:rsidR="00872E84" w:rsidRPr="00561FBB" w:rsidRDefault="00872E84" w:rsidP="005E4E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1FBB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499" w:type="pct"/>
            <w:shd w:val="clear" w:color="auto" w:fill="BDD6EE" w:themeFill="accent5" w:themeFillTint="66"/>
            <w:vAlign w:val="center"/>
          </w:tcPr>
          <w:p w14:paraId="79B92BE5" w14:textId="77777777" w:rsidR="00872E84" w:rsidRPr="00561FBB" w:rsidRDefault="00872E84" w:rsidP="005E4E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1FBB">
              <w:rPr>
                <w:rFonts w:ascii="Times New Roman" w:hAnsi="Times New Roman" w:cs="Times New Roman"/>
                <w:b/>
              </w:rPr>
              <w:t>Rating</w:t>
            </w:r>
          </w:p>
        </w:tc>
      </w:tr>
      <w:tr w:rsidR="00872E84" w:rsidRPr="00561FBB" w14:paraId="649899D4" w14:textId="77777777" w:rsidTr="00E1281C">
        <w:trPr>
          <w:trHeight w:val="1584"/>
        </w:trPr>
        <w:tc>
          <w:tcPr>
            <w:tcW w:w="874" w:type="pct"/>
          </w:tcPr>
          <w:p w14:paraId="5EE13416" w14:textId="48BC097F" w:rsidR="00872E84" w:rsidRPr="005C1A04" w:rsidRDefault="00872E84" w:rsidP="001E3017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</w:p>
        </w:tc>
        <w:tc>
          <w:tcPr>
            <w:tcW w:w="1038" w:type="pct"/>
          </w:tcPr>
          <w:p w14:paraId="00982509" w14:textId="49D9EF3E" w:rsidR="00872E84" w:rsidRPr="00E1281C" w:rsidRDefault="00842E95" w:rsidP="00E1281C">
            <w:pPr>
              <w:pStyle w:val="ListParagraph"/>
              <w:numPr>
                <w:ilvl w:val="0"/>
                <w:numId w:val="17"/>
              </w:numPr>
              <w:ind w:left="360"/>
              <w:rPr>
                <w:rFonts w:cstheme="minorHAnsi"/>
              </w:rPr>
            </w:pPr>
            <w:r w:rsidRPr="00E1281C">
              <w:rPr>
                <w:rFonts w:eastAsia="Segoe UI" w:cstheme="minorHAnsi"/>
                <w:color w:val="000000"/>
              </w:rPr>
              <w:br/>
            </w:r>
          </w:p>
        </w:tc>
        <w:tc>
          <w:tcPr>
            <w:tcW w:w="951" w:type="pct"/>
          </w:tcPr>
          <w:p w14:paraId="2D968A15" w14:textId="77777777" w:rsidR="00872E84" w:rsidRPr="00561FBB" w:rsidRDefault="00872E84" w:rsidP="005E4EE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38" w:type="pct"/>
          </w:tcPr>
          <w:p w14:paraId="67D1731A" w14:textId="0AB06EC7" w:rsidR="00872E84" w:rsidRPr="00561FBB" w:rsidRDefault="00872E84" w:rsidP="005E4EE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" w:type="pct"/>
            <w:vAlign w:val="center"/>
          </w:tcPr>
          <w:p w14:paraId="6939AC6C" w14:textId="77777777" w:rsidR="00872E84" w:rsidRPr="00561FBB" w:rsidRDefault="00050959" w:rsidP="005E4EEF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eastAsia="Segoe UI" w:hAnsi="Times New Roman" w:cs="Times New Roman"/>
                  <w:b/>
                </w:rPr>
                <w:id w:val="-1617361845"/>
                <w:placeholder>
                  <w:docPart w:val="7511D152ECE64035A6ACECABDA2DE5DD"/>
                </w:placeholder>
                <w:showingPlcHdr/>
                <w:dropDownList>
                  <w:listItem w:value="Choose an item."/>
                  <w:listItem w:displayText="Exemplary" w:value="Exemplary"/>
                  <w:listItem w:displayText="Successful" w:value="Successful"/>
                  <w:listItem w:displayText="Needs Improvement" w:value="Needs Improvement"/>
                </w:dropDownList>
              </w:sdtPr>
              <w:sdtEndPr/>
              <w:sdtContent>
                <w:r w:rsidR="00872E84" w:rsidRPr="00561FBB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</w:tr>
      <w:tr w:rsidR="00872E84" w:rsidRPr="00561FBB" w14:paraId="1CD980AE" w14:textId="77777777" w:rsidTr="00E1281C">
        <w:trPr>
          <w:trHeight w:val="1584"/>
        </w:trPr>
        <w:tc>
          <w:tcPr>
            <w:tcW w:w="874" w:type="pct"/>
          </w:tcPr>
          <w:p w14:paraId="4D5237C0" w14:textId="70C51D28" w:rsidR="00872E84" w:rsidRPr="005C1A04" w:rsidRDefault="00842E95" w:rsidP="005C1A04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5C1A04">
              <w:rPr>
                <w:rFonts w:eastAsia="Segoe UI" w:cstheme="minorHAnsi"/>
                <w:color w:val="000000"/>
              </w:rPr>
              <w:br/>
            </w:r>
            <w:r w:rsidRPr="005C1A04">
              <w:rPr>
                <w:rFonts w:eastAsia="Segoe UI" w:cstheme="minorHAnsi"/>
                <w:color w:val="000000"/>
              </w:rPr>
              <w:br/>
            </w:r>
          </w:p>
        </w:tc>
        <w:tc>
          <w:tcPr>
            <w:tcW w:w="1038" w:type="pct"/>
          </w:tcPr>
          <w:p w14:paraId="6631A381" w14:textId="54FC876F" w:rsidR="00872E84" w:rsidRPr="005C1A04" w:rsidRDefault="00872E84" w:rsidP="00E1281C">
            <w:pPr>
              <w:pStyle w:val="ListParagraph"/>
              <w:numPr>
                <w:ilvl w:val="0"/>
                <w:numId w:val="17"/>
              </w:numPr>
              <w:ind w:left="360"/>
              <w:rPr>
                <w:rFonts w:cstheme="minorHAnsi"/>
              </w:rPr>
            </w:pPr>
          </w:p>
        </w:tc>
        <w:tc>
          <w:tcPr>
            <w:tcW w:w="951" w:type="pct"/>
          </w:tcPr>
          <w:p w14:paraId="31E02CAB" w14:textId="77777777" w:rsidR="00872E84" w:rsidRPr="00561FBB" w:rsidRDefault="00872E84" w:rsidP="005E4EE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38" w:type="pct"/>
          </w:tcPr>
          <w:p w14:paraId="195A7524" w14:textId="033C0D8B" w:rsidR="00872E84" w:rsidRPr="00561FBB" w:rsidRDefault="00872E84" w:rsidP="005E4EE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" w:type="pct"/>
            <w:vAlign w:val="center"/>
          </w:tcPr>
          <w:p w14:paraId="3E4CA16C" w14:textId="77777777" w:rsidR="00872E84" w:rsidRPr="00561FBB" w:rsidRDefault="00050959" w:rsidP="005E4EEF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eastAsia="Segoe UI" w:hAnsi="Times New Roman" w:cs="Times New Roman"/>
                  <w:b/>
                </w:rPr>
                <w:id w:val="-1266687255"/>
                <w:placeholder>
                  <w:docPart w:val="4B9306D90CAC4BDC9F905712B72A5217"/>
                </w:placeholder>
                <w:showingPlcHdr/>
                <w:dropDownList>
                  <w:listItem w:value="Choose an item."/>
                  <w:listItem w:displayText="Exemplary" w:value="Exemplary"/>
                  <w:listItem w:displayText="Successful" w:value="Successful"/>
                  <w:listItem w:displayText="Needs Improvement" w:value="Needs Improvement"/>
                </w:dropDownList>
              </w:sdtPr>
              <w:sdtEndPr/>
              <w:sdtContent>
                <w:r w:rsidR="00872E84" w:rsidRPr="00561FBB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</w:tr>
      <w:tr w:rsidR="00872E84" w:rsidRPr="00561FBB" w14:paraId="685A3754" w14:textId="77777777" w:rsidTr="00C5684E">
        <w:trPr>
          <w:trHeight w:val="1682"/>
        </w:trPr>
        <w:tc>
          <w:tcPr>
            <w:tcW w:w="874" w:type="pct"/>
          </w:tcPr>
          <w:p w14:paraId="5F2A61E2" w14:textId="76E4898F" w:rsidR="00872E84" w:rsidRPr="00561FBB" w:rsidRDefault="00872E84" w:rsidP="005C1A04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038" w:type="pct"/>
          </w:tcPr>
          <w:p w14:paraId="77FA10A9" w14:textId="387E23CB" w:rsidR="00872E84" w:rsidRPr="005C1A04" w:rsidRDefault="00872E84" w:rsidP="00C5684E">
            <w:pPr>
              <w:pStyle w:val="ListParagraph"/>
              <w:numPr>
                <w:ilvl w:val="0"/>
                <w:numId w:val="17"/>
              </w:numPr>
              <w:ind w:left="360"/>
              <w:rPr>
                <w:rFonts w:cstheme="minorHAnsi"/>
              </w:rPr>
            </w:pPr>
          </w:p>
        </w:tc>
        <w:tc>
          <w:tcPr>
            <w:tcW w:w="951" w:type="pct"/>
          </w:tcPr>
          <w:p w14:paraId="291C6403" w14:textId="77777777" w:rsidR="00872E84" w:rsidRPr="00561FBB" w:rsidRDefault="00872E84" w:rsidP="005E4EE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38" w:type="pct"/>
          </w:tcPr>
          <w:p w14:paraId="4F5E235F" w14:textId="001E652F" w:rsidR="00872E84" w:rsidRPr="00561FBB" w:rsidRDefault="00872E84" w:rsidP="005E4EE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" w:type="pct"/>
            <w:vAlign w:val="center"/>
          </w:tcPr>
          <w:p w14:paraId="697FD6A4" w14:textId="77777777" w:rsidR="00872E84" w:rsidRPr="00561FBB" w:rsidRDefault="00050959" w:rsidP="005E4EEF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eastAsia="Segoe UI" w:hAnsi="Times New Roman" w:cs="Times New Roman"/>
                  <w:b/>
                </w:rPr>
                <w:id w:val="1436328843"/>
                <w:placeholder>
                  <w:docPart w:val="C4541BA97D2B4138ACD0C0AFE43D8B67"/>
                </w:placeholder>
                <w:showingPlcHdr/>
                <w:dropDownList>
                  <w:listItem w:value="Choose an item."/>
                  <w:listItem w:displayText="Exemplary" w:value="Exemplary"/>
                  <w:listItem w:displayText="Successful" w:value="Successful"/>
                  <w:listItem w:displayText="Needs Improvement" w:value="Needs Improvement"/>
                </w:dropDownList>
              </w:sdtPr>
              <w:sdtEndPr/>
              <w:sdtContent>
                <w:r w:rsidR="00872E84" w:rsidRPr="00561FBB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</w:tr>
      <w:tr w:rsidR="00891DEB" w:rsidRPr="00561FBB" w14:paraId="77B3EEC1" w14:textId="77777777" w:rsidTr="00E1281C">
        <w:trPr>
          <w:trHeight w:val="1584"/>
        </w:trPr>
        <w:tc>
          <w:tcPr>
            <w:tcW w:w="874" w:type="pct"/>
          </w:tcPr>
          <w:p w14:paraId="7F1EDC8E" w14:textId="17B88CE5" w:rsidR="00891DEB" w:rsidRPr="00561FBB" w:rsidRDefault="005C1A04" w:rsidP="005C1A04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>
              <w:rPr>
                <w:rFonts w:ascii="Segoe UI" w:eastAsia="Segoe UI" w:hAnsi="Segoe UI"/>
                <w:color w:val="000000"/>
              </w:rPr>
              <w:br/>
            </w:r>
          </w:p>
        </w:tc>
        <w:tc>
          <w:tcPr>
            <w:tcW w:w="1038" w:type="pct"/>
          </w:tcPr>
          <w:p w14:paraId="5E001EA8" w14:textId="1E01EFA8" w:rsidR="00891DEB" w:rsidRPr="005C1A04" w:rsidRDefault="00891DEB" w:rsidP="00C5684E">
            <w:pPr>
              <w:pStyle w:val="ListParagraph"/>
              <w:numPr>
                <w:ilvl w:val="0"/>
                <w:numId w:val="17"/>
              </w:numPr>
              <w:ind w:left="360"/>
              <w:rPr>
                <w:rFonts w:eastAsia="Segoe UI" w:cstheme="minorHAnsi"/>
                <w:color w:val="000000"/>
              </w:rPr>
            </w:pPr>
          </w:p>
        </w:tc>
        <w:tc>
          <w:tcPr>
            <w:tcW w:w="951" w:type="pct"/>
          </w:tcPr>
          <w:p w14:paraId="45A50299" w14:textId="77777777" w:rsidR="00891DEB" w:rsidRPr="00561FBB" w:rsidRDefault="00891DEB" w:rsidP="005E4EE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38" w:type="pct"/>
          </w:tcPr>
          <w:p w14:paraId="6661932D" w14:textId="77777777" w:rsidR="00891DEB" w:rsidRPr="00561FBB" w:rsidRDefault="00891DEB" w:rsidP="005E4EE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9" w:type="pct"/>
            <w:vAlign w:val="center"/>
          </w:tcPr>
          <w:p w14:paraId="48581F41" w14:textId="15316F1D" w:rsidR="00891DEB" w:rsidRDefault="00050959" w:rsidP="005E4EEF">
            <w:pPr>
              <w:jc w:val="center"/>
              <w:rPr>
                <w:rFonts w:ascii="Times New Roman" w:eastAsia="Segoe UI" w:hAnsi="Times New Roman" w:cs="Times New Roman"/>
                <w:b/>
              </w:rPr>
            </w:pPr>
            <w:sdt>
              <w:sdtPr>
                <w:rPr>
                  <w:rFonts w:ascii="Times New Roman" w:eastAsia="Segoe UI" w:hAnsi="Times New Roman" w:cs="Times New Roman"/>
                  <w:b/>
                </w:rPr>
                <w:id w:val="-365378923"/>
                <w:placeholder>
                  <w:docPart w:val="1ABD44A43E5E4444AB9169B32B22FC31"/>
                </w:placeholder>
                <w:showingPlcHdr/>
                <w:dropDownList>
                  <w:listItem w:value="Choose an item."/>
                  <w:listItem w:displayText="Exemplary" w:value="Exemplary"/>
                  <w:listItem w:displayText="Successful" w:value="Successful"/>
                  <w:listItem w:displayText="Needs Improvement" w:value="Needs Improvement"/>
                </w:dropDownList>
              </w:sdtPr>
              <w:sdtEndPr/>
              <w:sdtContent>
                <w:r w:rsidR="005C1A04" w:rsidRPr="00561FBB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</w:tr>
    </w:tbl>
    <w:p w14:paraId="680984FA" w14:textId="77777777" w:rsidR="003D48F3" w:rsidRPr="00561FBB" w:rsidRDefault="00050959">
      <w:pPr>
        <w:rPr>
          <w:rFonts w:ascii="Times New Roman" w:hAnsi="Times New Roman" w:cs="Times New Roman"/>
        </w:rPr>
      </w:pPr>
    </w:p>
    <w:p w14:paraId="503F6780" w14:textId="2999A6E2" w:rsidR="002435AC" w:rsidRDefault="002435AC">
      <w:pPr>
        <w:rPr>
          <w:rFonts w:ascii="Times New Roman" w:hAnsi="Times New Roman" w:cs="Times New Roman"/>
        </w:rPr>
      </w:pPr>
      <w:r w:rsidRPr="00561FBB">
        <w:rPr>
          <w:rFonts w:ascii="Times New Roman" w:hAnsi="Times New Roman" w:cs="Times New Roman"/>
        </w:rPr>
        <w:br w:type="page"/>
      </w:r>
      <w:bookmarkStart w:id="0" w:name="_GoBack"/>
      <w:bookmarkEnd w:id="0"/>
    </w:p>
    <w:p w14:paraId="06492749" w14:textId="3F74CA5A" w:rsidR="004F790B" w:rsidRDefault="004F790B" w:rsidP="003F7761">
      <w:pPr>
        <w:jc w:val="center"/>
        <w:rPr>
          <w:rFonts w:ascii="Times New Roman" w:hAnsi="Times New Roman" w:cs="Times New Roman"/>
        </w:rPr>
      </w:pPr>
    </w:p>
    <w:p w14:paraId="7E83A653" w14:textId="1B90B0DF" w:rsidR="004F790B" w:rsidRDefault="004F790B" w:rsidP="003F7761">
      <w:pPr>
        <w:jc w:val="center"/>
        <w:rPr>
          <w:rFonts w:ascii="Times New Roman" w:hAnsi="Times New Roman" w:cs="Times New Roman"/>
        </w:rPr>
      </w:pPr>
    </w:p>
    <w:p w14:paraId="1A689CE1" w14:textId="7E22495D" w:rsidR="004F790B" w:rsidRDefault="00DA1871" w:rsidP="004F790B">
      <w:pPr>
        <w:rPr>
          <w:rFonts w:ascii="Times New Roman" w:hAnsi="Times New Roman" w:cs="Times New Roman"/>
          <w:b/>
          <w:bCs/>
          <w:u w:val="single"/>
        </w:rPr>
      </w:pPr>
      <w:r w:rsidRPr="00DA1871">
        <w:rPr>
          <w:rFonts w:ascii="Times New Roman" w:hAnsi="Times New Roman" w:cs="Times New Roman"/>
          <w:b/>
          <w:bCs/>
          <w:u w:val="single"/>
        </w:rPr>
        <w:t xml:space="preserve">Section 2: </w:t>
      </w:r>
      <w:r w:rsidR="004F790B" w:rsidRPr="00DA1871">
        <w:rPr>
          <w:rFonts w:ascii="Times New Roman" w:hAnsi="Times New Roman" w:cs="Times New Roman"/>
          <w:b/>
          <w:bCs/>
          <w:u w:val="single"/>
        </w:rPr>
        <w:t>Individual Development Plan</w:t>
      </w:r>
    </w:p>
    <w:p w14:paraId="0465784A" w14:textId="77777777" w:rsidR="00DA1871" w:rsidRPr="00DA1871" w:rsidRDefault="00DA1871" w:rsidP="004F790B">
      <w:pPr>
        <w:rPr>
          <w:rFonts w:ascii="Times New Roman" w:hAnsi="Times New Roman" w:cs="Times New Roman"/>
          <w:b/>
          <w:bCs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23"/>
        <w:gridCol w:w="4398"/>
        <w:gridCol w:w="4398"/>
        <w:gridCol w:w="1571"/>
      </w:tblGrid>
      <w:tr w:rsidR="004F790B" w:rsidRPr="00561FBB" w14:paraId="3C1D09DE" w14:textId="77777777" w:rsidTr="00DB0E39">
        <w:tc>
          <w:tcPr>
            <w:tcW w:w="1398" w:type="pct"/>
            <w:shd w:val="clear" w:color="auto" w:fill="BDD6EE" w:themeFill="accent5" w:themeFillTint="66"/>
            <w:vAlign w:val="center"/>
          </w:tcPr>
          <w:p w14:paraId="3A5710C5" w14:textId="77777777" w:rsidR="004F790B" w:rsidRPr="00561FBB" w:rsidRDefault="004F790B" w:rsidP="00DB0E3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oal</w:t>
            </w:r>
          </w:p>
        </w:tc>
        <w:tc>
          <w:tcPr>
            <w:tcW w:w="1528" w:type="pct"/>
            <w:shd w:val="clear" w:color="auto" w:fill="BDD6EE" w:themeFill="accent5" w:themeFillTint="66"/>
          </w:tcPr>
          <w:p w14:paraId="392B35C6" w14:textId="77777777" w:rsidR="004F790B" w:rsidRPr="00561FBB" w:rsidRDefault="004F790B" w:rsidP="00DB0E3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ow will the goal be accomplished?</w:t>
            </w:r>
          </w:p>
        </w:tc>
        <w:tc>
          <w:tcPr>
            <w:tcW w:w="1528" w:type="pct"/>
            <w:shd w:val="clear" w:color="auto" w:fill="BDD6EE" w:themeFill="accent5" w:themeFillTint="66"/>
            <w:vAlign w:val="center"/>
          </w:tcPr>
          <w:p w14:paraId="49BACF76" w14:textId="77777777" w:rsidR="004F790B" w:rsidRPr="00561FBB" w:rsidRDefault="004F790B" w:rsidP="00DB0E3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61FBB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546" w:type="pct"/>
            <w:shd w:val="clear" w:color="auto" w:fill="BDD6EE" w:themeFill="accent5" w:themeFillTint="66"/>
            <w:vAlign w:val="center"/>
          </w:tcPr>
          <w:p w14:paraId="1EB5B63D" w14:textId="77777777" w:rsidR="004F790B" w:rsidRPr="00561FBB" w:rsidRDefault="004F790B" w:rsidP="00DB0E3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atus</w:t>
            </w:r>
          </w:p>
        </w:tc>
      </w:tr>
      <w:tr w:rsidR="004F790B" w:rsidRPr="00561FBB" w14:paraId="7C33A1A5" w14:textId="77777777" w:rsidTr="00DB0E39">
        <w:trPr>
          <w:trHeight w:val="1584"/>
        </w:trPr>
        <w:tc>
          <w:tcPr>
            <w:tcW w:w="1398" w:type="pct"/>
          </w:tcPr>
          <w:p w14:paraId="41105CF8" w14:textId="284BDF7F" w:rsidR="004F790B" w:rsidRPr="00C02DD4" w:rsidRDefault="004F790B" w:rsidP="00C02DD4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</w:rPr>
            </w:pPr>
          </w:p>
        </w:tc>
        <w:tc>
          <w:tcPr>
            <w:tcW w:w="1528" w:type="pct"/>
          </w:tcPr>
          <w:p w14:paraId="2BCB6F56" w14:textId="01C9C91B" w:rsidR="00C01656" w:rsidRPr="00C01656" w:rsidRDefault="00C01656" w:rsidP="00C01656">
            <w:pPr>
              <w:pStyle w:val="ListParagraph"/>
              <w:numPr>
                <w:ilvl w:val="0"/>
                <w:numId w:val="19"/>
              </w:numPr>
              <w:ind w:left="360"/>
              <w:rPr>
                <w:rFonts w:cstheme="minorHAnsi"/>
              </w:rPr>
            </w:pPr>
          </w:p>
        </w:tc>
        <w:tc>
          <w:tcPr>
            <w:tcW w:w="1528" w:type="pct"/>
          </w:tcPr>
          <w:p w14:paraId="367AF688" w14:textId="77777777" w:rsidR="004F790B" w:rsidRPr="00C01656" w:rsidRDefault="004F790B" w:rsidP="00DB0E39">
            <w:pPr>
              <w:rPr>
                <w:rFonts w:cstheme="minorHAnsi"/>
              </w:rPr>
            </w:pPr>
          </w:p>
        </w:tc>
        <w:tc>
          <w:tcPr>
            <w:tcW w:w="546" w:type="pct"/>
            <w:vAlign w:val="center"/>
          </w:tcPr>
          <w:p w14:paraId="26509367" w14:textId="77777777" w:rsidR="004F790B" w:rsidRPr="00561FBB" w:rsidRDefault="00050959" w:rsidP="00DB0E39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eastAsia="Segoe UI" w:hAnsi="Times New Roman" w:cs="Times New Roman"/>
                  <w:b/>
                </w:rPr>
                <w:id w:val="2043553589"/>
                <w:placeholder>
                  <w:docPart w:val="880BC6C2FFE24675AEAC028B3DFFF04B"/>
                </w:placeholder>
                <w:showingPlcHdr/>
                <w:dropDownList>
                  <w:listItem w:value="Choose an item."/>
                  <w:listItem w:displayText="Complete" w:value="Complete"/>
                  <w:listItem w:displayText="Incomplete" w:value="Incomplete"/>
                </w:dropDownList>
              </w:sdtPr>
              <w:sdtEndPr/>
              <w:sdtContent>
                <w:r w:rsidR="004F790B" w:rsidRPr="00561FBB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</w:tr>
      <w:tr w:rsidR="004F790B" w:rsidRPr="00561FBB" w14:paraId="3AE9F38E" w14:textId="77777777" w:rsidTr="00DB0E39">
        <w:trPr>
          <w:trHeight w:val="1584"/>
        </w:trPr>
        <w:tc>
          <w:tcPr>
            <w:tcW w:w="1398" w:type="pct"/>
          </w:tcPr>
          <w:p w14:paraId="63CD1EDD" w14:textId="3534CC9A" w:rsidR="004F790B" w:rsidRPr="00561FBB" w:rsidRDefault="004F790B" w:rsidP="003A492C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1528" w:type="pct"/>
          </w:tcPr>
          <w:p w14:paraId="4F260217" w14:textId="33C50523" w:rsidR="004F790B" w:rsidRPr="00DA393D" w:rsidRDefault="004F790B" w:rsidP="00C5684E">
            <w:pPr>
              <w:pStyle w:val="ListParagraph"/>
              <w:numPr>
                <w:ilvl w:val="0"/>
                <w:numId w:val="19"/>
              </w:numPr>
              <w:ind w:left="360"/>
              <w:rPr>
                <w:rFonts w:cstheme="minorHAnsi"/>
              </w:rPr>
            </w:pPr>
          </w:p>
        </w:tc>
        <w:tc>
          <w:tcPr>
            <w:tcW w:w="1528" w:type="pct"/>
          </w:tcPr>
          <w:p w14:paraId="002B053A" w14:textId="77777777" w:rsidR="004F790B" w:rsidRPr="00561FBB" w:rsidRDefault="004F790B" w:rsidP="00DB0E3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6" w:type="pct"/>
            <w:vAlign w:val="center"/>
          </w:tcPr>
          <w:p w14:paraId="0D741F85" w14:textId="77777777" w:rsidR="004F790B" w:rsidRPr="00561FBB" w:rsidRDefault="00050959" w:rsidP="00DB0E39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eastAsia="Segoe UI" w:hAnsi="Times New Roman" w:cs="Times New Roman"/>
                  <w:b/>
                </w:rPr>
                <w:id w:val="-1034892573"/>
                <w:placeholder>
                  <w:docPart w:val="31C7C6C9295E46A6A7D9F44A8589F67F"/>
                </w:placeholder>
                <w:showingPlcHdr/>
                <w:dropDownList>
                  <w:listItem w:value="Choose an item."/>
                  <w:listItem w:displayText="Complete" w:value="Complete"/>
                  <w:listItem w:displayText="Incomplete" w:value="Incomplete"/>
                </w:dropDownList>
              </w:sdtPr>
              <w:sdtEndPr/>
              <w:sdtContent>
                <w:r w:rsidR="004F790B" w:rsidRPr="00561FBB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</w:tr>
      <w:tr w:rsidR="004F790B" w:rsidRPr="00561FBB" w14:paraId="4761BAA3" w14:textId="77777777" w:rsidTr="00DB0E39">
        <w:trPr>
          <w:trHeight w:val="1584"/>
        </w:trPr>
        <w:tc>
          <w:tcPr>
            <w:tcW w:w="1398" w:type="pct"/>
          </w:tcPr>
          <w:p w14:paraId="3C31664F" w14:textId="459A07D7" w:rsidR="004F790B" w:rsidRPr="00DA393D" w:rsidRDefault="004F790B" w:rsidP="003A492C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</w:rPr>
            </w:pPr>
          </w:p>
        </w:tc>
        <w:tc>
          <w:tcPr>
            <w:tcW w:w="1528" w:type="pct"/>
          </w:tcPr>
          <w:p w14:paraId="4E2EBAF1" w14:textId="034C1FA7" w:rsidR="004F790B" w:rsidRPr="00DA393D" w:rsidRDefault="004F790B" w:rsidP="00C5684E">
            <w:pPr>
              <w:pStyle w:val="ListParagraph"/>
              <w:numPr>
                <w:ilvl w:val="0"/>
                <w:numId w:val="19"/>
              </w:numPr>
              <w:ind w:left="360"/>
              <w:rPr>
                <w:rFonts w:cstheme="minorHAnsi"/>
              </w:rPr>
            </w:pPr>
          </w:p>
        </w:tc>
        <w:tc>
          <w:tcPr>
            <w:tcW w:w="1528" w:type="pct"/>
          </w:tcPr>
          <w:p w14:paraId="71C68C02" w14:textId="77777777" w:rsidR="004F790B" w:rsidRPr="00561FBB" w:rsidRDefault="004F790B" w:rsidP="00DB0E3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6" w:type="pct"/>
            <w:vAlign w:val="center"/>
          </w:tcPr>
          <w:p w14:paraId="68F62E79" w14:textId="77777777" w:rsidR="004F790B" w:rsidRPr="00561FBB" w:rsidRDefault="00050959" w:rsidP="00DB0E39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eastAsia="Segoe UI" w:hAnsi="Times New Roman" w:cs="Times New Roman"/>
                  <w:b/>
                </w:rPr>
                <w:id w:val="-634262599"/>
                <w:placeholder>
                  <w:docPart w:val="6E21828C990D45F1AB07FA748136271E"/>
                </w:placeholder>
                <w:showingPlcHdr/>
                <w:dropDownList>
                  <w:listItem w:value="Choose an item."/>
                  <w:listItem w:displayText="Complete" w:value="Complete"/>
                  <w:listItem w:displayText="Incomplete" w:value="Incomplete"/>
                </w:dropDownList>
              </w:sdtPr>
              <w:sdtEndPr/>
              <w:sdtContent>
                <w:r w:rsidR="004F790B" w:rsidRPr="00561FBB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</w:tr>
    </w:tbl>
    <w:p w14:paraId="0B41E186" w14:textId="77777777" w:rsidR="004F790B" w:rsidRPr="00561FBB" w:rsidRDefault="004F790B" w:rsidP="004F790B">
      <w:pPr>
        <w:rPr>
          <w:rFonts w:ascii="Times New Roman" w:hAnsi="Times New Roman" w:cs="Times New Roman"/>
        </w:rPr>
      </w:pPr>
    </w:p>
    <w:p w14:paraId="79759124" w14:textId="77777777" w:rsidR="004F790B" w:rsidRDefault="004F790B" w:rsidP="004F790B">
      <w:pPr>
        <w:rPr>
          <w:rFonts w:ascii="Times New Roman" w:hAnsi="Times New Roman" w:cs="Times New Roman"/>
        </w:rPr>
      </w:pPr>
    </w:p>
    <w:p w14:paraId="4F66D797" w14:textId="77777777" w:rsidR="00B75A37" w:rsidRDefault="00B75A37" w:rsidP="0059178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ployee Name: _____________________________________________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Date: ____________________________________________</w:t>
      </w:r>
    </w:p>
    <w:p w14:paraId="18DE1216" w14:textId="3CC43D0C" w:rsidR="004F790B" w:rsidRPr="00561FBB" w:rsidRDefault="00B75A37" w:rsidP="0059178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66B5A79C" w14:textId="7EDF35A9" w:rsidR="003F7761" w:rsidRDefault="003F7761">
      <w:pPr>
        <w:rPr>
          <w:rFonts w:ascii="Times New Roman" w:hAnsi="Times New Roman" w:cs="Times New Roman"/>
        </w:rPr>
      </w:pPr>
    </w:p>
    <w:p w14:paraId="42F67812" w14:textId="452F7561" w:rsidR="00B75A37" w:rsidRDefault="00B75A37" w:rsidP="00B75A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ervisor</w:t>
      </w:r>
      <w:r>
        <w:rPr>
          <w:rFonts w:ascii="Times New Roman" w:hAnsi="Times New Roman" w:cs="Times New Roman"/>
        </w:rPr>
        <w:t xml:space="preserve"> Name: _____________________________________________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Date: ____________________________________________</w:t>
      </w:r>
    </w:p>
    <w:p w14:paraId="541A80BD" w14:textId="17C9C5AE" w:rsidR="00B75A37" w:rsidRDefault="00B75A37" w:rsidP="00B75A37">
      <w:pPr>
        <w:rPr>
          <w:rFonts w:ascii="Times New Roman" w:hAnsi="Times New Roman" w:cs="Times New Roman"/>
        </w:rPr>
      </w:pPr>
    </w:p>
    <w:p w14:paraId="32B150B8" w14:textId="5D8ADE3A" w:rsidR="00B75A37" w:rsidRDefault="00B75A37" w:rsidP="00B75A37">
      <w:pPr>
        <w:tabs>
          <w:tab w:val="left" w:pos="924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337C4F2E" w14:textId="77777777" w:rsidR="00B75A37" w:rsidRPr="00B75A37" w:rsidRDefault="00B75A37" w:rsidP="00B75A37">
      <w:pPr>
        <w:tabs>
          <w:tab w:val="left" w:pos="924"/>
        </w:tabs>
        <w:rPr>
          <w:rFonts w:ascii="Times New Roman" w:hAnsi="Times New Roman" w:cs="Times New Roman"/>
        </w:rPr>
      </w:pPr>
    </w:p>
    <w:sectPr w:rsidR="00B75A37" w:rsidRPr="00B75A37" w:rsidSect="00561FBB">
      <w:footerReference w:type="default" r:id="rId11"/>
      <w:pgSz w:w="15840" w:h="12240" w:orient="landscape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CB5181" w14:textId="77777777" w:rsidR="00050959" w:rsidRDefault="00050959" w:rsidP="002435AC">
      <w:pPr>
        <w:spacing w:after="0" w:line="240" w:lineRule="auto"/>
      </w:pPr>
      <w:r>
        <w:separator/>
      </w:r>
    </w:p>
  </w:endnote>
  <w:endnote w:type="continuationSeparator" w:id="0">
    <w:p w14:paraId="4B98E512" w14:textId="77777777" w:rsidR="00050959" w:rsidRDefault="00050959" w:rsidP="002435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FC86B" w14:textId="2ACF9CF0" w:rsidR="002435AC" w:rsidRPr="001F716F" w:rsidRDefault="00390C1C" w:rsidP="002435AC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Work Plan | </w:t>
    </w:r>
    <w:r w:rsidR="002435AC" w:rsidRPr="001F716F">
      <w:rPr>
        <w:rFonts w:ascii="Times New Roman" w:hAnsi="Times New Roman" w:cs="Times New Roman"/>
      </w:rPr>
      <w:t xml:space="preserve">Page </w:t>
    </w:r>
    <w:r w:rsidR="002435AC" w:rsidRPr="001F716F">
      <w:rPr>
        <w:rFonts w:ascii="Times New Roman" w:hAnsi="Times New Roman" w:cs="Times New Roman"/>
      </w:rPr>
      <w:fldChar w:fldCharType="begin"/>
    </w:r>
    <w:r w:rsidR="002435AC" w:rsidRPr="001F716F">
      <w:rPr>
        <w:rFonts w:ascii="Times New Roman" w:hAnsi="Times New Roman" w:cs="Times New Roman"/>
      </w:rPr>
      <w:instrText xml:space="preserve"> PAGE  \* Arabic  \* MERGEFORMAT </w:instrText>
    </w:r>
    <w:r w:rsidR="002435AC" w:rsidRPr="001F716F">
      <w:rPr>
        <w:rFonts w:ascii="Times New Roman" w:hAnsi="Times New Roman" w:cs="Times New Roman"/>
      </w:rPr>
      <w:fldChar w:fldCharType="separate"/>
    </w:r>
    <w:r w:rsidR="002435AC" w:rsidRPr="001F716F">
      <w:rPr>
        <w:rFonts w:ascii="Times New Roman" w:hAnsi="Times New Roman" w:cs="Times New Roman"/>
        <w:noProof/>
      </w:rPr>
      <w:t>2</w:t>
    </w:r>
    <w:r w:rsidR="002435AC" w:rsidRPr="001F716F">
      <w:rPr>
        <w:rFonts w:ascii="Times New Roman" w:hAnsi="Times New Roman"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CA84A" w14:textId="77777777" w:rsidR="00050959" w:rsidRDefault="00050959" w:rsidP="002435AC">
      <w:pPr>
        <w:spacing w:after="0" w:line="240" w:lineRule="auto"/>
      </w:pPr>
      <w:r>
        <w:separator/>
      </w:r>
    </w:p>
  </w:footnote>
  <w:footnote w:type="continuationSeparator" w:id="0">
    <w:p w14:paraId="19FB82CF" w14:textId="77777777" w:rsidR="00050959" w:rsidRDefault="00050959" w:rsidP="002435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D7E83"/>
    <w:multiLevelType w:val="hybridMultilevel"/>
    <w:tmpl w:val="77BA96CE"/>
    <w:lvl w:ilvl="0" w:tplc="AC502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2D93"/>
    <w:multiLevelType w:val="hybridMultilevel"/>
    <w:tmpl w:val="32344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847DE"/>
    <w:multiLevelType w:val="hybridMultilevel"/>
    <w:tmpl w:val="C3DAF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B0AB2"/>
    <w:multiLevelType w:val="hybridMultilevel"/>
    <w:tmpl w:val="14D8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DA1604"/>
    <w:multiLevelType w:val="hybridMultilevel"/>
    <w:tmpl w:val="F0D0E46C"/>
    <w:lvl w:ilvl="0" w:tplc="AC502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64663"/>
    <w:multiLevelType w:val="hybridMultilevel"/>
    <w:tmpl w:val="1624E2B2"/>
    <w:lvl w:ilvl="0" w:tplc="AC502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8463D"/>
    <w:multiLevelType w:val="hybridMultilevel"/>
    <w:tmpl w:val="C8588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162016"/>
    <w:multiLevelType w:val="hybridMultilevel"/>
    <w:tmpl w:val="5D920D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B1531A"/>
    <w:multiLevelType w:val="hybridMultilevel"/>
    <w:tmpl w:val="CA90B434"/>
    <w:lvl w:ilvl="0" w:tplc="AC502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F03E3"/>
    <w:multiLevelType w:val="hybridMultilevel"/>
    <w:tmpl w:val="7E7E1232"/>
    <w:lvl w:ilvl="0" w:tplc="6FF2FBEA">
      <w:numFmt w:val="bullet"/>
      <w:lvlText w:val="•"/>
      <w:lvlJc w:val="left"/>
      <w:pPr>
        <w:ind w:left="720" w:hanging="360"/>
      </w:pPr>
      <w:rPr>
        <w:rFonts w:ascii="Segoe UI" w:eastAsia="Segoe U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1226F"/>
    <w:multiLevelType w:val="hybridMultilevel"/>
    <w:tmpl w:val="58E25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6375B"/>
    <w:multiLevelType w:val="hybridMultilevel"/>
    <w:tmpl w:val="BEA2FC06"/>
    <w:lvl w:ilvl="0" w:tplc="B85C43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63E42C3"/>
    <w:multiLevelType w:val="hybridMultilevel"/>
    <w:tmpl w:val="057260BC"/>
    <w:lvl w:ilvl="0" w:tplc="6FF2FBEA">
      <w:numFmt w:val="bullet"/>
      <w:lvlText w:val="•"/>
      <w:lvlJc w:val="left"/>
      <w:pPr>
        <w:ind w:left="720" w:hanging="360"/>
      </w:pPr>
      <w:rPr>
        <w:rFonts w:ascii="Segoe UI" w:eastAsia="Segoe U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268EC"/>
    <w:multiLevelType w:val="hybridMultilevel"/>
    <w:tmpl w:val="E4540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16117E"/>
    <w:multiLevelType w:val="hybridMultilevel"/>
    <w:tmpl w:val="7F50B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CC7690"/>
    <w:multiLevelType w:val="hybridMultilevel"/>
    <w:tmpl w:val="95E05372"/>
    <w:lvl w:ilvl="0" w:tplc="AC502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B811A4"/>
    <w:multiLevelType w:val="hybridMultilevel"/>
    <w:tmpl w:val="ECA8A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A46E36"/>
    <w:multiLevelType w:val="hybridMultilevel"/>
    <w:tmpl w:val="B3FC43D6"/>
    <w:lvl w:ilvl="0" w:tplc="AC502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B31284"/>
    <w:multiLevelType w:val="hybridMultilevel"/>
    <w:tmpl w:val="0E42487E"/>
    <w:lvl w:ilvl="0" w:tplc="AC502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2"/>
  </w:num>
  <w:num w:numId="4">
    <w:abstractNumId w:val="16"/>
  </w:num>
  <w:num w:numId="5">
    <w:abstractNumId w:val="3"/>
  </w:num>
  <w:num w:numId="6">
    <w:abstractNumId w:val="4"/>
  </w:num>
  <w:num w:numId="7">
    <w:abstractNumId w:val="17"/>
  </w:num>
  <w:num w:numId="8">
    <w:abstractNumId w:val="15"/>
  </w:num>
  <w:num w:numId="9">
    <w:abstractNumId w:val="0"/>
  </w:num>
  <w:num w:numId="10">
    <w:abstractNumId w:val="5"/>
  </w:num>
  <w:num w:numId="11">
    <w:abstractNumId w:val="12"/>
  </w:num>
  <w:num w:numId="12">
    <w:abstractNumId w:val="9"/>
  </w:num>
  <w:num w:numId="13">
    <w:abstractNumId w:val="8"/>
  </w:num>
  <w:num w:numId="14">
    <w:abstractNumId w:val="18"/>
  </w:num>
  <w:num w:numId="15">
    <w:abstractNumId w:val="7"/>
  </w:num>
  <w:num w:numId="16">
    <w:abstractNumId w:val="10"/>
  </w:num>
  <w:num w:numId="17">
    <w:abstractNumId w:val="13"/>
  </w:num>
  <w:num w:numId="18">
    <w:abstractNumId w:val="1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sLQwMDI0tDAzNjVU0lEKTi0uzszPAykwrAUAnCXVriwAAAA="/>
  </w:docVars>
  <w:rsids>
    <w:rsidRoot w:val="000026D5"/>
    <w:rsid w:val="000026D5"/>
    <w:rsid w:val="0002137B"/>
    <w:rsid w:val="00032066"/>
    <w:rsid w:val="00040484"/>
    <w:rsid w:val="00050959"/>
    <w:rsid w:val="00125833"/>
    <w:rsid w:val="00136C60"/>
    <w:rsid w:val="001E3017"/>
    <w:rsid w:val="001F4F29"/>
    <w:rsid w:val="001F716F"/>
    <w:rsid w:val="00235608"/>
    <w:rsid w:val="002435AC"/>
    <w:rsid w:val="00390C1C"/>
    <w:rsid w:val="003A492C"/>
    <w:rsid w:val="003F7761"/>
    <w:rsid w:val="00410D91"/>
    <w:rsid w:val="00412630"/>
    <w:rsid w:val="004F790B"/>
    <w:rsid w:val="00533C2C"/>
    <w:rsid w:val="00543079"/>
    <w:rsid w:val="00561FBB"/>
    <w:rsid w:val="00591786"/>
    <w:rsid w:val="005B3568"/>
    <w:rsid w:val="005C1A04"/>
    <w:rsid w:val="005E0384"/>
    <w:rsid w:val="005E4EEF"/>
    <w:rsid w:val="006132F0"/>
    <w:rsid w:val="00637E80"/>
    <w:rsid w:val="0065002C"/>
    <w:rsid w:val="00686B90"/>
    <w:rsid w:val="0070202A"/>
    <w:rsid w:val="00842E95"/>
    <w:rsid w:val="00872E84"/>
    <w:rsid w:val="00891DEB"/>
    <w:rsid w:val="009920B6"/>
    <w:rsid w:val="00A90B35"/>
    <w:rsid w:val="00AF722D"/>
    <w:rsid w:val="00B21982"/>
    <w:rsid w:val="00B54911"/>
    <w:rsid w:val="00B54E5A"/>
    <w:rsid w:val="00B75A37"/>
    <w:rsid w:val="00B76197"/>
    <w:rsid w:val="00C01656"/>
    <w:rsid w:val="00C02DD4"/>
    <w:rsid w:val="00C055F9"/>
    <w:rsid w:val="00C5684E"/>
    <w:rsid w:val="00DA1871"/>
    <w:rsid w:val="00DA393D"/>
    <w:rsid w:val="00DC3468"/>
    <w:rsid w:val="00DC4D29"/>
    <w:rsid w:val="00E1281C"/>
    <w:rsid w:val="00EB0B53"/>
    <w:rsid w:val="00F82383"/>
    <w:rsid w:val="00F83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6C3CC5"/>
  <w15:chartTrackingRefBased/>
  <w15:docId w15:val="{5EF93C4D-A3BE-4088-ADB3-12FABD5F1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26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35A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435AC"/>
    <w:pPr>
      <w:spacing w:after="0" w:line="240" w:lineRule="auto"/>
    </w:pPr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5AC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435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5AC"/>
  </w:style>
  <w:style w:type="paragraph" w:styleId="Footer">
    <w:name w:val="footer"/>
    <w:basedOn w:val="Normal"/>
    <w:link w:val="FooterChar"/>
    <w:uiPriority w:val="99"/>
    <w:unhideWhenUsed/>
    <w:rsid w:val="002435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5AC"/>
  </w:style>
  <w:style w:type="character" w:styleId="PlaceholderText">
    <w:name w:val="Placeholder Text"/>
    <w:basedOn w:val="DefaultParagraphFont"/>
    <w:uiPriority w:val="99"/>
    <w:semiHidden/>
    <w:rsid w:val="005E4EEF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5E4E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F77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356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56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56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56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560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113CE1557124686815F3BA447D5A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91B9F-5349-477A-97FE-F0A9AF87AE5F}"/>
      </w:docPartPr>
      <w:docPartBody>
        <w:p w:rsidR="000758BB" w:rsidRDefault="00581D0E" w:rsidP="00581D0E">
          <w:pPr>
            <w:pStyle w:val="E113CE1557124686815F3BA447D5A76B"/>
          </w:pPr>
          <w:r w:rsidRPr="002A5B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1909F567F24105920B3BF9D9C1D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4D6BF-6E66-427D-A5D6-2B7C8BE19AEC}"/>
      </w:docPartPr>
      <w:docPartBody>
        <w:p w:rsidR="000758BB" w:rsidRDefault="00581D0E" w:rsidP="00581D0E">
          <w:pPr>
            <w:pStyle w:val="9B1909F567F24105920B3BF9D9C1D107"/>
          </w:pPr>
          <w:r w:rsidRPr="002A5B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11D152ECE64035A6ACECABDA2DE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1AA6A-551E-4089-B996-7323670284F9}"/>
      </w:docPartPr>
      <w:docPartBody>
        <w:p w:rsidR="001B7D00" w:rsidRDefault="00A66EBB" w:rsidP="00A66EBB">
          <w:pPr>
            <w:pStyle w:val="7511D152ECE64035A6ACECABDA2DE5DD"/>
          </w:pPr>
          <w:r w:rsidRPr="00932F85">
            <w:rPr>
              <w:rStyle w:val="PlaceholderText"/>
            </w:rPr>
            <w:t>Choose an item.</w:t>
          </w:r>
        </w:p>
      </w:docPartBody>
    </w:docPart>
    <w:docPart>
      <w:docPartPr>
        <w:name w:val="4B9306D90CAC4BDC9F905712B72A5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BE467-5BED-42F9-825D-B800C3D6195E}"/>
      </w:docPartPr>
      <w:docPartBody>
        <w:p w:rsidR="001B7D00" w:rsidRDefault="00A66EBB" w:rsidP="00A66EBB">
          <w:pPr>
            <w:pStyle w:val="4B9306D90CAC4BDC9F905712B72A5217"/>
          </w:pPr>
          <w:r w:rsidRPr="00932F85">
            <w:rPr>
              <w:rStyle w:val="PlaceholderText"/>
            </w:rPr>
            <w:t>Choose an item.</w:t>
          </w:r>
        </w:p>
      </w:docPartBody>
    </w:docPart>
    <w:docPart>
      <w:docPartPr>
        <w:name w:val="C4541BA97D2B4138ACD0C0AFE43D8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95DC3-552A-4F70-8D4A-53E761783D9B}"/>
      </w:docPartPr>
      <w:docPartBody>
        <w:p w:rsidR="001B7D00" w:rsidRDefault="00A66EBB" w:rsidP="00A66EBB">
          <w:pPr>
            <w:pStyle w:val="C4541BA97D2B4138ACD0C0AFE43D8B67"/>
          </w:pPr>
          <w:r w:rsidRPr="00932F85">
            <w:rPr>
              <w:rStyle w:val="PlaceholderText"/>
            </w:rPr>
            <w:t>Choose an item.</w:t>
          </w:r>
        </w:p>
      </w:docPartBody>
    </w:docPart>
    <w:docPart>
      <w:docPartPr>
        <w:name w:val="880BC6C2FFE24675AEAC028B3DFFF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D0C8C-486D-4D55-BD5B-AEBAE0D8CE82}"/>
      </w:docPartPr>
      <w:docPartBody>
        <w:p w:rsidR="009E63E6" w:rsidRDefault="001B7D00" w:rsidP="001B7D00">
          <w:pPr>
            <w:pStyle w:val="880BC6C2FFE24675AEAC028B3DFFF04B"/>
          </w:pPr>
          <w:r w:rsidRPr="00932F85">
            <w:rPr>
              <w:rStyle w:val="PlaceholderText"/>
            </w:rPr>
            <w:t>Choose an item.</w:t>
          </w:r>
        </w:p>
      </w:docPartBody>
    </w:docPart>
    <w:docPart>
      <w:docPartPr>
        <w:name w:val="31C7C6C9295E46A6A7D9F44A8589F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F9FEA-8819-4869-A31A-F26BB74EA7B2}"/>
      </w:docPartPr>
      <w:docPartBody>
        <w:p w:rsidR="009E63E6" w:rsidRDefault="001B7D00" w:rsidP="001B7D00">
          <w:pPr>
            <w:pStyle w:val="31C7C6C9295E46A6A7D9F44A8589F67F"/>
          </w:pPr>
          <w:r w:rsidRPr="00932F85">
            <w:rPr>
              <w:rStyle w:val="PlaceholderText"/>
            </w:rPr>
            <w:t>Choose an item.</w:t>
          </w:r>
        </w:p>
      </w:docPartBody>
    </w:docPart>
    <w:docPart>
      <w:docPartPr>
        <w:name w:val="6E21828C990D45F1AB07FA7481362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09CEE-1361-4E35-8AB8-2092D2510F5A}"/>
      </w:docPartPr>
      <w:docPartBody>
        <w:p w:rsidR="009E63E6" w:rsidRDefault="001B7D00" w:rsidP="001B7D00">
          <w:pPr>
            <w:pStyle w:val="6E21828C990D45F1AB07FA748136271E"/>
          </w:pPr>
          <w:r w:rsidRPr="00932F85">
            <w:rPr>
              <w:rStyle w:val="PlaceholderText"/>
            </w:rPr>
            <w:t>Choose an item.</w:t>
          </w:r>
        </w:p>
      </w:docPartBody>
    </w:docPart>
    <w:docPart>
      <w:docPartPr>
        <w:name w:val="1ABD44A43E5E4444AB9169B32B22F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E0C8E-DBAA-4D8F-A320-20350DB6ABD0}"/>
      </w:docPartPr>
      <w:docPartBody>
        <w:p w:rsidR="007C0C10" w:rsidRDefault="000A1551" w:rsidP="000A1551">
          <w:pPr>
            <w:pStyle w:val="1ABD44A43E5E4444AB9169B32B22FC31"/>
          </w:pPr>
          <w:r w:rsidRPr="00932F8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1D0E"/>
    <w:rsid w:val="000758BB"/>
    <w:rsid w:val="000A1551"/>
    <w:rsid w:val="000D1936"/>
    <w:rsid w:val="001B7D00"/>
    <w:rsid w:val="001F1145"/>
    <w:rsid w:val="00262D51"/>
    <w:rsid w:val="002B6337"/>
    <w:rsid w:val="00581D0E"/>
    <w:rsid w:val="007C0C10"/>
    <w:rsid w:val="0098575A"/>
    <w:rsid w:val="009E63E6"/>
    <w:rsid w:val="00A66EBB"/>
    <w:rsid w:val="00B41643"/>
    <w:rsid w:val="00CA6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1551"/>
    <w:rPr>
      <w:color w:val="808080"/>
    </w:rPr>
  </w:style>
  <w:style w:type="paragraph" w:customStyle="1" w:styleId="E113CE1557124686815F3BA447D5A76B">
    <w:name w:val="E113CE1557124686815F3BA447D5A76B"/>
    <w:rsid w:val="00581D0E"/>
  </w:style>
  <w:style w:type="paragraph" w:customStyle="1" w:styleId="9B1909F567F24105920B3BF9D9C1D107">
    <w:name w:val="9B1909F567F24105920B3BF9D9C1D107"/>
    <w:rsid w:val="00581D0E"/>
  </w:style>
  <w:style w:type="paragraph" w:customStyle="1" w:styleId="5ED4539F60DA4D45B41791EAE1F2C407">
    <w:name w:val="5ED4539F60DA4D45B41791EAE1F2C407"/>
    <w:rsid w:val="00581D0E"/>
  </w:style>
  <w:style w:type="paragraph" w:customStyle="1" w:styleId="12E2BB1D5F6846E2ABB339E3E60A5C2D">
    <w:name w:val="12E2BB1D5F6846E2ABB339E3E60A5C2D"/>
    <w:rsid w:val="00581D0E"/>
  </w:style>
  <w:style w:type="paragraph" w:customStyle="1" w:styleId="C9C9F2C563514DC490B5A332A40A8D62">
    <w:name w:val="C9C9F2C563514DC490B5A332A40A8D62"/>
    <w:rsid w:val="00581D0E"/>
  </w:style>
  <w:style w:type="paragraph" w:customStyle="1" w:styleId="95AB6F9B8AAC4134A9527B18C5EF4E59">
    <w:name w:val="95AB6F9B8AAC4134A9527B18C5EF4E59"/>
    <w:rsid w:val="00581D0E"/>
  </w:style>
  <w:style w:type="paragraph" w:customStyle="1" w:styleId="30B20C0BBFC94F5989EE7FC67F183CA2">
    <w:name w:val="30B20C0BBFC94F5989EE7FC67F183CA2"/>
    <w:rsid w:val="00581D0E"/>
  </w:style>
  <w:style w:type="paragraph" w:customStyle="1" w:styleId="15CD304544424F489DA8CDCFD987580F">
    <w:name w:val="15CD304544424F489DA8CDCFD987580F"/>
    <w:rsid w:val="00581D0E"/>
  </w:style>
  <w:style w:type="paragraph" w:customStyle="1" w:styleId="920AB3A0922D42F3B069ADC0A89F6D67">
    <w:name w:val="920AB3A0922D42F3B069ADC0A89F6D67"/>
    <w:rsid w:val="00581D0E"/>
  </w:style>
  <w:style w:type="paragraph" w:customStyle="1" w:styleId="BB9F81D1E885435D8D096F99216B618B">
    <w:name w:val="BB9F81D1E885435D8D096F99216B618B"/>
    <w:rsid w:val="00581D0E"/>
  </w:style>
  <w:style w:type="paragraph" w:customStyle="1" w:styleId="914CF6732C284F51803CC9ED0791E086">
    <w:name w:val="914CF6732C284F51803CC9ED0791E086"/>
    <w:rsid w:val="00581D0E"/>
  </w:style>
  <w:style w:type="paragraph" w:customStyle="1" w:styleId="37632F0FDE32448FA5F392D23B6331D5">
    <w:name w:val="37632F0FDE32448FA5F392D23B6331D5"/>
    <w:rsid w:val="00581D0E"/>
  </w:style>
  <w:style w:type="paragraph" w:customStyle="1" w:styleId="78BBDC3A5A4447F3BE1DF80559BCEDCD">
    <w:name w:val="78BBDC3A5A4447F3BE1DF80559BCEDCD"/>
    <w:rsid w:val="00581D0E"/>
  </w:style>
  <w:style w:type="paragraph" w:customStyle="1" w:styleId="70D7991435EE44A0BB500E0E2C28D3F2">
    <w:name w:val="70D7991435EE44A0BB500E0E2C28D3F2"/>
    <w:rsid w:val="00581D0E"/>
  </w:style>
  <w:style w:type="paragraph" w:customStyle="1" w:styleId="7DB4E2C2330A45F48D8E1B49C27DD146">
    <w:name w:val="7DB4E2C2330A45F48D8E1B49C27DD146"/>
    <w:rsid w:val="00581D0E"/>
  </w:style>
  <w:style w:type="paragraph" w:customStyle="1" w:styleId="7511D152ECE64035A6ACECABDA2DE5DD">
    <w:name w:val="7511D152ECE64035A6ACECABDA2DE5DD"/>
    <w:rsid w:val="00A66EBB"/>
  </w:style>
  <w:style w:type="paragraph" w:customStyle="1" w:styleId="4B9306D90CAC4BDC9F905712B72A5217">
    <w:name w:val="4B9306D90CAC4BDC9F905712B72A5217"/>
    <w:rsid w:val="00A66EBB"/>
  </w:style>
  <w:style w:type="paragraph" w:customStyle="1" w:styleId="C4541BA97D2B4138ACD0C0AFE43D8B67">
    <w:name w:val="C4541BA97D2B4138ACD0C0AFE43D8B67"/>
    <w:rsid w:val="00A66EBB"/>
  </w:style>
  <w:style w:type="paragraph" w:customStyle="1" w:styleId="A0C59E3EB81B486CA57CEFA0F0540DB0">
    <w:name w:val="A0C59E3EB81B486CA57CEFA0F0540DB0"/>
    <w:rsid w:val="001B7D00"/>
  </w:style>
  <w:style w:type="paragraph" w:customStyle="1" w:styleId="7F59A1A94E76487B96AC8C1F5153413B">
    <w:name w:val="7F59A1A94E76487B96AC8C1F5153413B"/>
    <w:rsid w:val="001B7D00"/>
  </w:style>
  <w:style w:type="paragraph" w:customStyle="1" w:styleId="C80AAA9EE03748A5BAB046C44D846545">
    <w:name w:val="C80AAA9EE03748A5BAB046C44D846545"/>
    <w:rsid w:val="001B7D00"/>
  </w:style>
  <w:style w:type="paragraph" w:customStyle="1" w:styleId="7A36F05DDCC049B5A75C391D37496A02">
    <w:name w:val="7A36F05DDCC049B5A75C391D37496A02"/>
    <w:rsid w:val="001B7D00"/>
  </w:style>
  <w:style w:type="paragraph" w:customStyle="1" w:styleId="2477C1A00EE9448F90222285BCC3C62F">
    <w:name w:val="2477C1A00EE9448F90222285BCC3C62F"/>
    <w:rsid w:val="001B7D00"/>
  </w:style>
  <w:style w:type="paragraph" w:customStyle="1" w:styleId="880BC6C2FFE24675AEAC028B3DFFF04B">
    <w:name w:val="880BC6C2FFE24675AEAC028B3DFFF04B"/>
    <w:rsid w:val="001B7D00"/>
  </w:style>
  <w:style w:type="paragraph" w:customStyle="1" w:styleId="31C7C6C9295E46A6A7D9F44A8589F67F">
    <w:name w:val="31C7C6C9295E46A6A7D9F44A8589F67F"/>
    <w:rsid w:val="001B7D00"/>
  </w:style>
  <w:style w:type="paragraph" w:customStyle="1" w:styleId="6E21828C990D45F1AB07FA748136271E">
    <w:name w:val="6E21828C990D45F1AB07FA748136271E"/>
    <w:rsid w:val="001B7D00"/>
  </w:style>
  <w:style w:type="paragraph" w:customStyle="1" w:styleId="1ABD44A43E5E4444AB9169B32B22FC31">
    <w:name w:val="1ABD44A43E5E4444AB9169B32B22FC31"/>
    <w:rsid w:val="000A15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27E55E23724741A0E5346399C19B16" ma:contentTypeVersion="12" ma:contentTypeDescription="Create a new document." ma:contentTypeScope="" ma:versionID="88fd99d3bb66b3115120ed651f9b0553">
  <xsd:schema xmlns:xsd="http://www.w3.org/2001/XMLSchema" xmlns:xs="http://www.w3.org/2001/XMLSchema" xmlns:p="http://schemas.microsoft.com/office/2006/metadata/properties" xmlns:ns3="27c6cd69-26b4-4daf-bbdb-500a24547b6a" xmlns:ns4="8a9775aa-b571-4cef-b745-b9a33df8975c" targetNamespace="http://schemas.microsoft.com/office/2006/metadata/properties" ma:root="true" ma:fieldsID="491df89f69d1471b820768324f5c3ac6" ns3:_="" ns4:_="">
    <xsd:import namespace="27c6cd69-26b4-4daf-bbdb-500a24547b6a"/>
    <xsd:import namespace="8a9775aa-b571-4cef-b745-b9a33df8975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cd69-26b4-4daf-bbdb-500a24547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775aa-b571-4cef-b745-b9a33df897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8141CA-280C-464A-A849-B4A6CAD4C5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CC47E4-E90A-4373-898A-D0D3BE7DD2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960169-A241-4410-BD09-866B52BD3F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cd69-26b4-4daf-bbdb-500a24547b6a"/>
    <ds:schemaRef ds:uri="8a9775aa-b571-4cef-b745-b9a33df897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swold, Michael</dc:creator>
  <cp:keywords/>
  <dc:description/>
  <cp:lastModifiedBy>Newsome, Passion N.</cp:lastModifiedBy>
  <cp:revision>10</cp:revision>
  <cp:lastPrinted>2019-07-29T19:19:00Z</cp:lastPrinted>
  <dcterms:created xsi:type="dcterms:W3CDTF">2021-12-15T19:38:00Z</dcterms:created>
  <dcterms:modified xsi:type="dcterms:W3CDTF">2021-12-16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27E55E23724741A0E5346399C19B16</vt:lpwstr>
  </property>
</Properties>
</file>